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6975C" w14:textId="758902B3" w:rsidR="00F6206F" w:rsidRPr="000E3898" w:rsidRDefault="00402BCE" w:rsidP="000E389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3898">
        <w:rPr>
          <w:rFonts w:ascii="Times New Roman" w:hAnsi="Times New Roman" w:cs="Times New Roman"/>
          <w:b/>
          <w:sz w:val="24"/>
          <w:szCs w:val="24"/>
        </w:rPr>
        <w:t xml:space="preserve">PRM300 - Week 1 - </w:t>
      </w:r>
      <w:r w:rsidR="00A57D8F" w:rsidRPr="000E3898">
        <w:rPr>
          <w:rFonts w:ascii="Times New Roman" w:hAnsi="Times New Roman" w:cs="Times New Roman"/>
          <w:b/>
          <w:sz w:val="24"/>
          <w:szCs w:val="24"/>
        </w:rPr>
        <w:t>Project S</w:t>
      </w:r>
      <w:r w:rsidR="009A5931" w:rsidRPr="000E3898">
        <w:rPr>
          <w:rFonts w:ascii="Times New Roman" w:hAnsi="Times New Roman" w:cs="Times New Roman"/>
          <w:b/>
          <w:sz w:val="24"/>
          <w:szCs w:val="24"/>
        </w:rPr>
        <w:t xml:space="preserve">election Form </w:t>
      </w:r>
      <w:r w:rsidR="006725CA" w:rsidRPr="000E3898">
        <w:rPr>
          <w:rFonts w:ascii="Times New Roman" w:hAnsi="Times New Roman" w:cs="Times New Roman"/>
          <w:b/>
          <w:sz w:val="24"/>
          <w:szCs w:val="24"/>
        </w:rPr>
        <w:t>Template</w:t>
      </w:r>
    </w:p>
    <w:p w14:paraId="71093960" w14:textId="1F3A37B1" w:rsidR="00A57D8F" w:rsidRPr="00182965" w:rsidRDefault="00182965" w:rsidP="00182965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182965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[Remove brackets and instructions in brackets and fill out form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A57D8F" w:rsidRPr="00A57D8F" w14:paraId="374A4F7C" w14:textId="77777777" w:rsidTr="00A57D8F">
        <w:tc>
          <w:tcPr>
            <w:tcW w:w="2155" w:type="dxa"/>
          </w:tcPr>
          <w:p w14:paraId="59C6E14B" w14:textId="1DDEED4B" w:rsidR="0078310E" w:rsidRPr="00A57D8F" w:rsidRDefault="00783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utoTextList  \s NoStyle \t “Enter the name of your project”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 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195" w:type="dxa"/>
          </w:tcPr>
          <w:p w14:paraId="3DBDD968" w14:textId="37EFA83D" w:rsidR="00402BCE" w:rsidRPr="00A57D8F" w:rsidRDefault="007172F8" w:rsidP="001829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hink about a short yet descriptive name that captures the essence of your project</w:t>
            </w:r>
            <w:r w:rsidR="00402BCE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A57D8F" w:rsidRPr="00A57D8F" w14:paraId="7B30C22A" w14:textId="77777777" w:rsidTr="00A57D8F">
        <w:tc>
          <w:tcPr>
            <w:tcW w:w="2155" w:type="dxa"/>
          </w:tcPr>
          <w:p w14:paraId="320C4A03" w14:textId="7A7E7B29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7195" w:type="dxa"/>
          </w:tcPr>
          <w:p w14:paraId="1C8025A4" w14:textId="56FB6F47" w:rsidR="00A57D8F" w:rsidRPr="00A57D8F" w:rsidRDefault="00402B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Add today’s date]</w:t>
            </w:r>
          </w:p>
        </w:tc>
      </w:tr>
      <w:tr w:rsidR="000E3898" w:rsidRPr="00A57D8F" w14:paraId="5F3B843D" w14:textId="77777777" w:rsidTr="00A57D8F">
        <w:tc>
          <w:tcPr>
            <w:tcW w:w="2155" w:type="dxa"/>
          </w:tcPr>
          <w:p w14:paraId="274FEB7F" w14:textId="2D14C644" w:rsidR="000E3898" w:rsidRPr="00A57D8F" w:rsidRDefault="000E3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7195" w:type="dxa"/>
          </w:tcPr>
          <w:p w14:paraId="400A1E5C" w14:textId="55549EFB" w:rsidR="000E3898" w:rsidRDefault="000E3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Insert your name]</w:t>
            </w:r>
          </w:p>
        </w:tc>
      </w:tr>
    </w:tbl>
    <w:p w14:paraId="1AB70CA3" w14:textId="268E00B3" w:rsidR="00A57D8F" w:rsidRPr="00A57D8F" w:rsidRDefault="00A57D8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A57D8F" w:rsidRPr="00A57D8F" w14:paraId="7A3FFB98" w14:textId="77777777" w:rsidTr="00A57D8F">
        <w:tc>
          <w:tcPr>
            <w:tcW w:w="2155" w:type="dxa"/>
          </w:tcPr>
          <w:p w14:paraId="0723440D" w14:textId="0B04D578" w:rsidR="00A57D8F" w:rsidRPr="00A57D8F" w:rsidRDefault="00094B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blem </w:t>
            </w:r>
            <w:r w:rsidR="00337212">
              <w:rPr>
                <w:rFonts w:ascii="Times New Roman" w:hAnsi="Times New Roman" w:cs="Times New Roman"/>
                <w:sz w:val="24"/>
                <w:szCs w:val="24"/>
              </w:rPr>
              <w:t>Statement</w:t>
            </w:r>
            <w:r w:rsidR="0078310E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="0078310E">
              <w:rPr>
                <w:rFonts w:ascii="Times New Roman" w:hAnsi="Times New Roman" w:cs="Times New Roman"/>
                <w:sz w:val="24"/>
                <w:szCs w:val="24"/>
              </w:rPr>
              <w:instrText xml:space="preserve"> AutoTextList </w:instrText>
            </w:r>
            <w:r w:rsidR="004B3C32">
              <w:rPr>
                <w:rFonts w:ascii="Times New Roman" w:hAnsi="Times New Roman" w:cs="Times New Roman"/>
                <w:sz w:val="24"/>
                <w:szCs w:val="24"/>
              </w:rPr>
              <w:instrText>“Project Objective” \s NoStyle \t</w:instrText>
            </w:r>
            <w:r w:rsidR="0078310E">
              <w:rPr>
                <w:rFonts w:ascii="Times New Roman" w:hAnsi="Times New Roman" w:cs="Times New Roman"/>
                <w:sz w:val="24"/>
                <w:szCs w:val="24"/>
              </w:rPr>
              <w:instrText xml:space="preserve"> “</w:instrText>
            </w:r>
            <w:r w:rsidR="0078310E" w:rsidRPr="0078310E">
              <w:rPr>
                <w:rFonts w:ascii="Times New Roman" w:hAnsi="Times New Roman" w:cs="Times New Roman"/>
                <w:sz w:val="24"/>
                <w:szCs w:val="24"/>
              </w:rPr>
              <w:instrText>Project objectives include the measurable success criteria of the project.  Projects may have a wide variety of business, cost, schedule, technical, and quality objectives.  Project objectives can also include cost, schedule, and quality targets.</w:instrText>
            </w:r>
            <w:r w:rsidR="0078310E">
              <w:rPr>
                <w:rFonts w:ascii="Times New Roman" w:hAnsi="Times New Roman" w:cs="Times New Roman"/>
                <w:sz w:val="24"/>
                <w:szCs w:val="24"/>
              </w:rPr>
              <w:instrText>”</w:instrText>
            </w:r>
            <w:r w:rsidR="0078310E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195" w:type="dxa"/>
          </w:tcPr>
          <w:p w14:paraId="0C70C0B1" w14:textId="03D2E899" w:rsidR="00A57D8F" w:rsidRPr="00A57D8F" w:rsidRDefault="00094B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BD4FF3">
              <w:rPr>
                <w:rFonts w:ascii="Times New Roman" w:hAnsi="Times New Roman" w:cs="Times New Roman"/>
                <w:sz w:val="24"/>
                <w:szCs w:val="24"/>
              </w:rPr>
              <w:t xml:space="preserve">Chose a project that you want to do the planning for during this course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problem in non-technical terms. Statement should explain why project is important and why working on this project is a priority. </w:t>
            </w:r>
            <w:r w:rsidR="000E3898">
              <w:rPr>
                <w:rFonts w:ascii="Times New Roman" w:hAnsi="Times New Roman" w:cs="Times New Roman"/>
                <w:sz w:val="24"/>
                <w:szCs w:val="24"/>
              </w:rPr>
              <w:t xml:space="preserve">Make sure what you write stands on its own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ou are welcome to make up content but the writeup should sound legitimate.]</w:t>
            </w:r>
          </w:p>
          <w:p w14:paraId="6EF64EF5" w14:textId="7FB98D5A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7D8F" w:rsidRPr="00A57D8F" w14:paraId="49ECD57E" w14:textId="77777777" w:rsidTr="00A57D8F">
        <w:tc>
          <w:tcPr>
            <w:tcW w:w="2155" w:type="dxa"/>
          </w:tcPr>
          <w:p w14:paraId="45B02025" w14:textId="1374008C" w:rsidR="00A57D8F" w:rsidRPr="00A57D8F" w:rsidRDefault="000D68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="000E3898">
              <w:rPr>
                <w:rFonts w:ascii="Times New Roman" w:hAnsi="Times New Roman" w:cs="Times New Roman"/>
                <w:sz w:val="24"/>
                <w:szCs w:val="24"/>
              </w:rPr>
              <w:t>Chart</w:t>
            </w:r>
            <w:r w:rsidR="00FB283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="000E38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216">
              <w:rPr>
                <w:rFonts w:ascii="Times New Roman" w:hAnsi="Times New Roman" w:cs="Times New Roman"/>
                <w:sz w:val="24"/>
                <w:szCs w:val="24"/>
              </w:rPr>
              <w:t>Statement</w:t>
            </w:r>
          </w:p>
        </w:tc>
        <w:tc>
          <w:tcPr>
            <w:tcW w:w="7195" w:type="dxa"/>
          </w:tcPr>
          <w:p w14:paraId="5F547941" w14:textId="6F4A9DD8" w:rsidR="00A57D8F" w:rsidRDefault="000D68D6" w:rsidP="000D68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4F051E" w:rsidRPr="004F051E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0E3898">
              <w:rPr>
                <w:rFonts w:ascii="Times New Roman" w:hAnsi="Times New Roman" w:cs="Times New Roman"/>
                <w:sz w:val="24"/>
                <w:szCs w:val="24"/>
              </w:rPr>
              <w:t xml:space="preserve"> project charter is the first draft of the project scope</w:t>
            </w:r>
            <w:r w:rsidR="004F051E" w:rsidRPr="004F051E">
              <w:rPr>
                <w:rFonts w:ascii="Times New Roman" w:hAnsi="Times New Roman" w:cs="Times New Roman"/>
                <w:sz w:val="24"/>
                <w:szCs w:val="24"/>
              </w:rPr>
              <w:t xml:space="preserve"> statement</w:t>
            </w:r>
            <w:r w:rsidR="000E3898">
              <w:rPr>
                <w:rFonts w:ascii="Times New Roman" w:hAnsi="Times New Roman" w:cs="Times New Roman"/>
                <w:sz w:val="24"/>
                <w:szCs w:val="24"/>
              </w:rPr>
              <w:t xml:space="preserve">. It creates </w:t>
            </w:r>
            <w:r w:rsidR="004F051E">
              <w:rPr>
                <w:rFonts w:ascii="Times New Roman" w:hAnsi="Times New Roman" w:cs="Times New Roman"/>
                <w:sz w:val="24"/>
                <w:szCs w:val="24"/>
              </w:rPr>
              <w:t xml:space="preserve">a common understanding </w:t>
            </w:r>
            <w:r w:rsidR="004F051E" w:rsidRPr="004F051E">
              <w:rPr>
                <w:rFonts w:ascii="Times New Roman" w:hAnsi="Times New Roman" w:cs="Times New Roman"/>
                <w:sz w:val="24"/>
                <w:szCs w:val="24"/>
              </w:rPr>
              <w:t xml:space="preserve">among the project team, the project sponsor and the key stakeholders. </w:t>
            </w:r>
            <w:r w:rsidR="000E3898">
              <w:rPr>
                <w:rFonts w:ascii="Times New Roman" w:hAnsi="Times New Roman" w:cs="Times New Roman"/>
                <w:sz w:val="24"/>
                <w:szCs w:val="24"/>
              </w:rPr>
              <w:t>It also d</w:t>
            </w:r>
            <w:r w:rsidR="007172F8">
              <w:rPr>
                <w:rFonts w:ascii="Times New Roman" w:hAnsi="Times New Roman" w:cs="Times New Roman"/>
                <w:sz w:val="24"/>
                <w:szCs w:val="24"/>
              </w:rPr>
              <w:t>efine</w:t>
            </w:r>
            <w:r w:rsidR="00FF2EB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172F8">
              <w:rPr>
                <w:rFonts w:ascii="Times New Roman" w:hAnsi="Times New Roman" w:cs="Times New Roman"/>
                <w:sz w:val="24"/>
                <w:szCs w:val="24"/>
              </w:rPr>
              <w:t xml:space="preserve"> the boundaries of a project. Document what will and will not be included in this project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cument a list of project goals</w:t>
            </w:r>
            <w:r w:rsidR="007172F8">
              <w:rPr>
                <w:rFonts w:ascii="Times New Roman" w:hAnsi="Times New Roman" w:cs="Times New Roman"/>
                <w:sz w:val="24"/>
                <w:szCs w:val="24"/>
              </w:rPr>
              <w:t>, inclu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liverables, functions, tasks, </w:t>
            </w:r>
            <w:r w:rsidR="007172F8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adline</w:t>
            </w:r>
            <w:r w:rsidR="007172F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  <w:p w14:paraId="10CE0043" w14:textId="176A2D31" w:rsidR="007172F8" w:rsidRPr="00A57D8F" w:rsidRDefault="007172F8" w:rsidP="000D68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BD8F59" w14:textId="53CAC5F2" w:rsidR="00A57D8F" w:rsidRDefault="00A57D8F">
      <w:pPr>
        <w:rPr>
          <w:rFonts w:ascii="Times New Roman" w:hAnsi="Times New Roman" w:cs="Times New Roman"/>
          <w:sz w:val="24"/>
          <w:szCs w:val="24"/>
        </w:rPr>
      </w:pPr>
    </w:p>
    <w:p w14:paraId="2518C72F" w14:textId="429E09A0" w:rsidR="00402BCE" w:rsidRDefault="00402BCE">
      <w:pPr>
        <w:rPr>
          <w:rFonts w:ascii="Times New Roman" w:hAnsi="Times New Roman" w:cs="Times New Roman"/>
          <w:sz w:val="24"/>
          <w:szCs w:val="24"/>
        </w:rPr>
      </w:pPr>
    </w:p>
    <w:p w14:paraId="43E417C4" w14:textId="39B16E35" w:rsidR="00402BCE" w:rsidRPr="00057BC3" w:rsidRDefault="00402BCE">
      <w:pPr>
        <w:rPr>
          <w:rFonts w:ascii="Times New Roman" w:hAnsi="Times New Roman" w:cs="Times New Roman"/>
          <w:sz w:val="24"/>
          <w:szCs w:val="24"/>
        </w:rPr>
      </w:pPr>
      <w:r w:rsidRPr="00057BC3">
        <w:rPr>
          <w:rFonts w:ascii="Times New Roman" w:hAnsi="Times New Roman" w:cs="Times New Roman"/>
          <w:sz w:val="24"/>
          <w:szCs w:val="24"/>
        </w:rPr>
        <w:t xml:space="preserve">Note: Once you have completed this form, take a screen shot, and embed it in the </w:t>
      </w:r>
      <w:r w:rsidR="006725CA" w:rsidRPr="00057BC3">
        <w:rPr>
          <w:rFonts w:ascii="Times New Roman" w:hAnsi="Times New Roman" w:cs="Times New Roman"/>
          <w:sz w:val="24"/>
          <w:szCs w:val="24"/>
        </w:rPr>
        <w:t>“</w:t>
      </w:r>
      <w:r w:rsidRPr="00057BC3">
        <w:rPr>
          <w:rFonts w:ascii="Times New Roman" w:hAnsi="Times New Roman" w:cs="Times New Roman"/>
          <w:sz w:val="24"/>
          <w:szCs w:val="24"/>
        </w:rPr>
        <w:t xml:space="preserve">Week 1 – </w:t>
      </w:r>
      <w:r w:rsidR="00057BC3" w:rsidRPr="00057BC3">
        <w:rPr>
          <w:rFonts w:ascii="Times New Roman" w:hAnsi="Times New Roman" w:cs="Times New Roman"/>
          <w:sz w:val="24"/>
          <w:szCs w:val="24"/>
        </w:rPr>
        <w:t>Project Selection for Learning Activities</w:t>
      </w:r>
      <w:r w:rsidR="006725CA" w:rsidRPr="00057BC3">
        <w:rPr>
          <w:rFonts w:ascii="Times New Roman" w:hAnsi="Times New Roman" w:cs="Times New Roman"/>
          <w:sz w:val="24"/>
          <w:szCs w:val="24"/>
        </w:rPr>
        <w:t>”</w:t>
      </w:r>
      <w:r w:rsidRPr="00057BC3">
        <w:rPr>
          <w:rFonts w:ascii="Times New Roman" w:hAnsi="Times New Roman" w:cs="Times New Roman"/>
          <w:sz w:val="24"/>
          <w:szCs w:val="24"/>
        </w:rPr>
        <w:t xml:space="preserve"> discussion thread.</w:t>
      </w:r>
      <w:bookmarkStart w:id="0" w:name="_GoBack"/>
      <w:bookmarkEnd w:id="0"/>
    </w:p>
    <w:sectPr w:rsidR="00402BCE" w:rsidRPr="00057B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NzaxtDSztDAwt7RQ0lEKTi0uzszPAykwrQUAGleb5SwAAAA="/>
  </w:docVars>
  <w:rsids>
    <w:rsidRoot w:val="00A57D8F"/>
    <w:rsid w:val="00057BC3"/>
    <w:rsid w:val="00094BF6"/>
    <w:rsid w:val="000D68D6"/>
    <w:rsid w:val="000E3898"/>
    <w:rsid w:val="00182965"/>
    <w:rsid w:val="001E281C"/>
    <w:rsid w:val="00337212"/>
    <w:rsid w:val="003A406C"/>
    <w:rsid w:val="00402BCE"/>
    <w:rsid w:val="004B3C32"/>
    <w:rsid w:val="004F051E"/>
    <w:rsid w:val="006725CA"/>
    <w:rsid w:val="007172F8"/>
    <w:rsid w:val="0078310E"/>
    <w:rsid w:val="009A5931"/>
    <w:rsid w:val="009C1ED4"/>
    <w:rsid w:val="00A57D8F"/>
    <w:rsid w:val="00BD4FF3"/>
    <w:rsid w:val="00CD54CF"/>
    <w:rsid w:val="00CF673B"/>
    <w:rsid w:val="00D87216"/>
    <w:rsid w:val="00E073E8"/>
    <w:rsid w:val="00E21C68"/>
    <w:rsid w:val="00E93FB9"/>
    <w:rsid w:val="00F6206F"/>
    <w:rsid w:val="00FB2831"/>
    <w:rsid w:val="00FF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EBBE0"/>
  <w15:chartTrackingRefBased/>
  <w15:docId w15:val="{EBFE4DFA-95FF-4A99-B079-206AC288A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78310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31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31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1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1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10E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rsid w:val="00057B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299</Characters>
  <Application>Microsoft Office Word</Application>
  <DocSecurity>0</DocSecurity>
  <Lines>3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Parikh</dc:creator>
  <cp:keywords/>
  <dc:description/>
  <cp:lastModifiedBy>Cole, Jana</cp:lastModifiedBy>
  <cp:revision>14</cp:revision>
  <dcterms:created xsi:type="dcterms:W3CDTF">2018-11-24T22:52:00Z</dcterms:created>
  <dcterms:modified xsi:type="dcterms:W3CDTF">2019-01-02T17:22:00Z</dcterms:modified>
</cp:coreProperties>
</file>